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2AE7C" w14:textId="1B268C24" w:rsidR="00890772" w:rsidRDefault="002627E5" w:rsidP="000C0521">
      <w:pPr>
        <w:pStyle w:val="Title"/>
      </w:pPr>
      <w:r w:rsidRPr="002627E5">
        <w:t>Back</w:t>
      </w:r>
      <w:r w:rsidR="000C0521">
        <w:t>T</w:t>
      </w:r>
      <w:r w:rsidRPr="002627E5">
        <w:t>rade Object Oriented Analysis and Design</w:t>
      </w:r>
    </w:p>
    <w:p w14:paraId="42343411" w14:textId="77777777" w:rsidR="002627E5" w:rsidRDefault="002627E5"/>
    <w:p w14:paraId="2D60424E" w14:textId="77777777" w:rsidR="002627E5" w:rsidRDefault="002627E5" w:rsidP="002627E5"/>
    <w:p w14:paraId="60DC6DB2" w14:textId="77777777" w:rsidR="002627E5" w:rsidRDefault="002627E5" w:rsidP="006E020A">
      <w:pPr>
        <w:pStyle w:val="Heading1"/>
      </w:pPr>
      <w:r>
        <w:t>Use cases</w:t>
      </w:r>
    </w:p>
    <w:p w14:paraId="03692AD2" w14:textId="5DA86496" w:rsidR="002627E5" w:rsidRDefault="002627E5" w:rsidP="00A63EFD">
      <w:pPr>
        <w:pStyle w:val="Heading2"/>
      </w:pPr>
      <w:r w:rsidRPr="008B1F1E">
        <w:t>Backte</w:t>
      </w:r>
      <w:r w:rsidRPr="008B1F1E">
        <w:t>s</w:t>
      </w:r>
      <w:r w:rsidRPr="008B1F1E">
        <w:t>t with the given setup parameters</w:t>
      </w:r>
    </w:p>
    <w:p w14:paraId="46C0A260" w14:textId="78F53ADF" w:rsidR="00C14B75" w:rsidRPr="00C14B75" w:rsidRDefault="00C14B75" w:rsidP="00C14B75">
      <w:pPr>
        <w:rPr>
          <w:b/>
          <w:bCs/>
        </w:rPr>
      </w:pPr>
      <w:r w:rsidRPr="00C14B75">
        <w:rPr>
          <w:b/>
          <w:bCs/>
        </w:rPr>
        <w:t>Process:</w:t>
      </w:r>
    </w:p>
    <w:p w14:paraId="1DA5197D" w14:textId="57F5EB31" w:rsidR="000E1356" w:rsidRDefault="00FF4EAB" w:rsidP="00E36F8D">
      <w:pPr>
        <w:pStyle w:val="ListParagraph"/>
        <w:numPr>
          <w:ilvl w:val="0"/>
          <w:numId w:val="1"/>
        </w:numPr>
      </w:pPr>
      <w:r>
        <w:t>Load data</w:t>
      </w:r>
      <w:r w:rsidR="00E36F8D">
        <w:t xml:space="preserve">. </w:t>
      </w:r>
      <w:r w:rsidR="00BB1AC9">
        <w:t>S</w:t>
      </w:r>
      <w:r w:rsidR="00286AC1">
        <w:t>ources</w:t>
      </w:r>
      <w:r w:rsidR="004F2081">
        <w:t xml:space="preserve">. </w:t>
      </w:r>
    </w:p>
    <w:p w14:paraId="298994CB" w14:textId="11BEF1E3" w:rsidR="00C14B75" w:rsidRDefault="000E1356" w:rsidP="000E1356">
      <w:pPr>
        <w:pStyle w:val="ListParagraph"/>
        <w:numPr>
          <w:ilvl w:val="1"/>
          <w:numId w:val="1"/>
        </w:numPr>
      </w:pPr>
      <w:r>
        <w:t>Excel spreadsheet</w:t>
      </w:r>
    </w:p>
    <w:p w14:paraId="3FF77A13" w14:textId="77777777" w:rsidR="001D1222" w:rsidRDefault="00763650" w:rsidP="00BB1AC9">
      <w:pPr>
        <w:pStyle w:val="ListParagraph"/>
        <w:numPr>
          <w:ilvl w:val="1"/>
          <w:numId w:val="1"/>
        </w:numPr>
      </w:pPr>
      <w:r>
        <w:t>Yahoo finance</w:t>
      </w:r>
      <w:r w:rsidR="00BB1AC9">
        <w:t xml:space="preserve">. </w:t>
      </w:r>
    </w:p>
    <w:p w14:paraId="566D6F42" w14:textId="56CE35EC" w:rsidR="00BB1AC9" w:rsidRDefault="00BB1AC9" w:rsidP="001D1222">
      <w:pPr>
        <w:pStyle w:val="ListParagraph"/>
        <w:numPr>
          <w:ilvl w:val="2"/>
          <w:numId w:val="1"/>
        </w:numPr>
      </w:pPr>
      <w:r>
        <w:t>Input</w:t>
      </w:r>
      <w:r w:rsidR="001C4B72">
        <w:t>:</w:t>
      </w:r>
    </w:p>
    <w:p w14:paraId="3F520C05" w14:textId="77777777" w:rsidR="00BB1AC9" w:rsidRDefault="00BB1AC9" w:rsidP="001D1222">
      <w:pPr>
        <w:pStyle w:val="ListParagraph"/>
        <w:numPr>
          <w:ilvl w:val="3"/>
          <w:numId w:val="1"/>
        </w:numPr>
      </w:pPr>
      <w:r>
        <w:t xml:space="preserve">Data: exchange and symbols </w:t>
      </w:r>
    </w:p>
    <w:p w14:paraId="49A3FBE0" w14:textId="1692FF88" w:rsidR="00BB1AC9" w:rsidRDefault="00BB1AC9" w:rsidP="001D1222">
      <w:pPr>
        <w:pStyle w:val="ListParagraph"/>
        <w:numPr>
          <w:ilvl w:val="3"/>
          <w:numId w:val="1"/>
        </w:numPr>
      </w:pPr>
      <w:r>
        <w:t>Parameters</w:t>
      </w:r>
      <w:r w:rsidR="00E829BA">
        <w:t xml:space="preserve">: start date, end date, interval, </w:t>
      </w:r>
      <w:r w:rsidR="004D46DF">
        <w:t>symbols &amp; exchange</w:t>
      </w:r>
    </w:p>
    <w:p w14:paraId="2E5CAF28" w14:textId="7A419AEA" w:rsidR="00A57C89" w:rsidRDefault="00A57C89" w:rsidP="00A57C89">
      <w:pPr>
        <w:pStyle w:val="ListParagraph"/>
        <w:numPr>
          <w:ilvl w:val="2"/>
          <w:numId w:val="1"/>
        </w:numPr>
      </w:pPr>
      <w:r>
        <w:t>Output</w:t>
      </w:r>
    </w:p>
    <w:p w14:paraId="20F7BA0B" w14:textId="54F3C80D" w:rsidR="000E1356" w:rsidRDefault="003C6BAF" w:rsidP="00C12D7A">
      <w:pPr>
        <w:pStyle w:val="ListParagraph"/>
        <w:numPr>
          <w:ilvl w:val="3"/>
          <w:numId w:val="1"/>
        </w:numPr>
      </w:pPr>
      <w:r>
        <w:t>D</w:t>
      </w:r>
      <w:r w:rsidR="00E829BA">
        <w:t>ata</w:t>
      </w:r>
      <w:r w:rsidR="00201699">
        <w:t xml:space="preserve">: </w:t>
      </w:r>
      <w:r w:rsidR="00836E9A">
        <w:t xml:space="preserve">timeseries data </w:t>
      </w:r>
      <w:r w:rsidR="00826449">
        <w:t>of price (open, high, low, close) and volume</w:t>
      </w:r>
      <w:r>
        <w:t xml:space="preserve"> </w:t>
      </w:r>
    </w:p>
    <w:p w14:paraId="63E10F99" w14:textId="75A5AC5F" w:rsidR="00763650" w:rsidRDefault="00763650" w:rsidP="000E1356">
      <w:pPr>
        <w:pStyle w:val="ListParagraph"/>
        <w:numPr>
          <w:ilvl w:val="1"/>
          <w:numId w:val="1"/>
        </w:numPr>
      </w:pPr>
      <w:r>
        <w:t xml:space="preserve">Database </w:t>
      </w:r>
    </w:p>
    <w:p w14:paraId="59FE078B" w14:textId="2B67FC63" w:rsidR="009823FF" w:rsidRDefault="00122E3C" w:rsidP="009823FF">
      <w:pPr>
        <w:pStyle w:val="ListParagraph"/>
        <w:numPr>
          <w:ilvl w:val="0"/>
          <w:numId w:val="1"/>
        </w:numPr>
      </w:pPr>
      <w:r>
        <w:t>Clean data</w:t>
      </w:r>
    </w:p>
    <w:p w14:paraId="1BBF5403" w14:textId="15849048" w:rsidR="004D377E" w:rsidRDefault="004D377E" w:rsidP="004D377E">
      <w:pPr>
        <w:pStyle w:val="ListParagraph"/>
        <w:numPr>
          <w:ilvl w:val="1"/>
          <w:numId w:val="1"/>
        </w:numPr>
      </w:pPr>
      <w:r>
        <w:t>Input</w:t>
      </w:r>
    </w:p>
    <w:p w14:paraId="7088E5BA" w14:textId="196D473D" w:rsidR="00D05D0F" w:rsidRDefault="00D05D0F" w:rsidP="00D05D0F">
      <w:pPr>
        <w:pStyle w:val="ListParagraph"/>
        <w:numPr>
          <w:ilvl w:val="2"/>
          <w:numId w:val="1"/>
        </w:numPr>
      </w:pPr>
      <w:r>
        <w:t>Data</w:t>
      </w:r>
    </w:p>
    <w:p w14:paraId="3AB6D85A" w14:textId="35418CBE" w:rsidR="00D05D0F" w:rsidRDefault="00D05D0F" w:rsidP="00D05D0F">
      <w:pPr>
        <w:pStyle w:val="ListParagraph"/>
        <w:numPr>
          <w:ilvl w:val="2"/>
          <w:numId w:val="1"/>
        </w:numPr>
      </w:pPr>
      <w:r>
        <w:t xml:space="preserve">Parameters </w:t>
      </w:r>
    </w:p>
    <w:p w14:paraId="729CE8B0" w14:textId="00C7AA5E" w:rsidR="00BD6291" w:rsidRDefault="00556425" w:rsidP="00BD6291">
      <w:pPr>
        <w:pStyle w:val="ListParagraph"/>
        <w:numPr>
          <w:ilvl w:val="1"/>
          <w:numId w:val="1"/>
        </w:numPr>
      </w:pPr>
      <w:r>
        <w:t>Fill missing</w:t>
      </w:r>
      <w:r w:rsidR="001F6EA4">
        <w:t xml:space="preserve"> value</w:t>
      </w:r>
    </w:p>
    <w:p w14:paraId="7A8E6A97" w14:textId="7A70CF29" w:rsidR="00556425" w:rsidRDefault="002C3CDD" w:rsidP="00BD6291">
      <w:pPr>
        <w:pStyle w:val="ListParagraph"/>
        <w:numPr>
          <w:ilvl w:val="1"/>
          <w:numId w:val="1"/>
        </w:numPr>
      </w:pPr>
      <w:r>
        <w:t xml:space="preserve">Remove </w:t>
      </w:r>
      <w:r w:rsidR="00C10AB4">
        <w:t xml:space="preserve">data when the </w:t>
      </w:r>
      <w:r>
        <w:t>timeseries data</w:t>
      </w:r>
      <w:r w:rsidR="007870FC">
        <w:t xml:space="preserve"> in invalid</w:t>
      </w:r>
    </w:p>
    <w:p w14:paraId="7F4DB54F" w14:textId="0C3A4815" w:rsidR="00DB34CE" w:rsidRDefault="00DB34CE" w:rsidP="00DB34CE">
      <w:pPr>
        <w:pStyle w:val="ListParagraph"/>
        <w:numPr>
          <w:ilvl w:val="2"/>
          <w:numId w:val="1"/>
        </w:numPr>
      </w:pPr>
      <w:r>
        <w:t>Extreme price changes</w:t>
      </w:r>
      <w:r w:rsidR="00916E25">
        <w:t xml:space="preserve"> beyond limit</w:t>
      </w:r>
    </w:p>
    <w:p w14:paraId="1793C43A" w14:textId="06749012" w:rsidR="00180A7F" w:rsidRDefault="00180A7F" w:rsidP="009823FF">
      <w:pPr>
        <w:pStyle w:val="ListParagraph"/>
        <w:numPr>
          <w:ilvl w:val="0"/>
          <w:numId w:val="1"/>
        </w:numPr>
      </w:pPr>
      <w:r>
        <w:t>Generate signal</w:t>
      </w:r>
    </w:p>
    <w:p w14:paraId="2A26067E" w14:textId="6F552F83" w:rsidR="00502A35" w:rsidRDefault="00502A35" w:rsidP="00502A35">
      <w:pPr>
        <w:pStyle w:val="ListParagraph"/>
        <w:numPr>
          <w:ilvl w:val="1"/>
          <w:numId w:val="1"/>
        </w:numPr>
      </w:pPr>
      <w:r>
        <w:t>Setup trade signal parameters</w:t>
      </w:r>
    </w:p>
    <w:p w14:paraId="5763C915" w14:textId="77777777" w:rsidR="00502A35" w:rsidRDefault="00502A35" w:rsidP="00502A35">
      <w:pPr>
        <w:pStyle w:val="ListParagraph"/>
        <w:numPr>
          <w:ilvl w:val="1"/>
          <w:numId w:val="1"/>
        </w:numPr>
      </w:pPr>
    </w:p>
    <w:p w14:paraId="590B497A" w14:textId="665B9694" w:rsidR="00180A7F" w:rsidRDefault="003D1F6D" w:rsidP="009823FF">
      <w:pPr>
        <w:pStyle w:val="ListParagraph"/>
        <w:numPr>
          <w:ilvl w:val="0"/>
          <w:numId w:val="1"/>
        </w:numPr>
      </w:pPr>
      <w:r>
        <w:t>Backtest the signal</w:t>
      </w:r>
      <w:r w:rsidR="00C95461">
        <w:t xml:space="preserve"> against the price</w:t>
      </w:r>
    </w:p>
    <w:p w14:paraId="3EBA3A8A" w14:textId="2A49B284" w:rsidR="00E6238B" w:rsidRDefault="00E6238B" w:rsidP="00E6238B">
      <w:pPr>
        <w:pStyle w:val="ListParagraph"/>
        <w:numPr>
          <w:ilvl w:val="1"/>
          <w:numId w:val="1"/>
        </w:numPr>
      </w:pPr>
      <w:r>
        <w:t>Setup ba</w:t>
      </w:r>
      <w:r w:rsidR="00C95461">
        <w:t>cktest engine</w:t>
      </w:r>
    </w:p>
    <w:p w14:paraId="766BC9CB" w14:textId="77777777" w:rsidR="00B03618" w:rsidRDefault="00B03618" w:rsidP="00E6238B">
      <w:pPr>
        <w:pStyle w:val="ListParagraph"/>
        <w:numPr>
          <w:ilvl w:val="1"/>
          <w:numId w:val="1"/>
        </w:numPr>
      </w:pPr>
      <w:r>
        <w:t>Input parameter:</w:t>
      </w:r>
    </w:p>
    <w:p w14:paraId="7EA610A9" w14:textId="77777777" w:rsidR="003C5563" w:rsidRDefault="003C5563" w:rsidP="00B03618">
      <w:pPr>
        <w:pStyle w:val="ListParagraph"/>
        <w:numPr>
          <w:ilvl w:val="2"/>
          <w:numId w:val="1"/>
        </w:numPr>
      </w:pPr>
      <w:r>
        <w:t>Strategy name</w:t>
      </w:r>
    </w:p>
    <w:p w14:paraId="78DEACE7" w14:textId="4FD2E1E9" w:rsidR="003C5563" w:rsidRDefault="003C5563" w:rsidP="00B03618">
      <w:pPr>
        <w:pStyle w:val="ListParagraph"/>
        <w:numPr>
          <w:ilvl w:val="2"/>
          <w:numId w:val="1"/>
        </w:numPr>
      </w:pPr>
      <w:proofErr w:type="spellStart"/>
      <w:r>
        <w:t>rebalanceFcn</w:t>
      </w:r>
      <w:proofErr w:type="spellEnd"/>
    </w:p>
    <w:p w14:paraId="65F33A91" w14:textId="77B8EF28" w:rsidR="00B03618" w:rsidRDefault="003C5563" w:rsidP="00B03618">
      <w:pPr>
        <w:pStyle w:val="ListParagraph"/>
        <w:numPr>
          <w:ilvl w:val="2"/>
          <w:numId w:val="1"/>
        </w:numPr>
      </w:pPr>
      <w:proofErr w:type="spellStart"/>
      <w:r>
        <w:t>rebalanceFrequency</w:t>
      </w:r>
      <w:proofErr w:type="spellEnd"/>
    </w:p>
    <w:p w14:paraId="57690F7A" w14:textId="205C964A" w:rsidR="003C5563" w:rsidRDefault="00837B1D" w:rsidP="00B03618">
      <w:pPr>
        <w:pStyle w:val="ListParagraph"/>
        <w:numPr>
          <w:ilvl w:val="2"/>
          <w:numId w:val="1"/>
        </w:numPr>
      </w:pPr>
      <w:proofErr w:type="spellStart"/>
      <w:r>
        <w:t>transactionCosts</w:t>
      </w:r>
      <w:proofErr w:type="spellEnd"/>
    </w:p>
    <w:p w14:paraId="2C52533F" w14:textId="334B7551" w:rsidR="00837B1D" w:rsidRDefault="00004642" w:rsidP="00B03618">
      <w:pPr>
        <w:pStyle w:val="ListParagraph"/>
        <w:numPr>
          <w:ilvl w:val="2"/>
          <w:numId w:val="1"/>
        </w:numPr>
      </w:pPr>
      <w:proofErr w:type="spellStart"/>
      <w:r>
        <w:t>slipageCosts</w:t>
      </w:r>
      <w:r w:rsidR="00D246DE">
        <w:t>Fcn</w:t>
      </w:r>
      <w:proofErr w:type="spellEnd"/>
    </w:p>
    <w:p w14:paraId="5A163B37" w14:textId="34D40304" w:rsidR="0052367C" w:rsidRDefault="00967063" w:rsidP="00B03618">
      <w:pPr>
        <w:pStyle w:val="ListParagraph"/>
        <w:numPr>
          <w:ilvl w:val="2"/>
          <w:numId w:val="1"/>
        </w:numPr>
      </w:pPr>
      <w:proofErr w:type="spellStart"/>
      <w:r>
        <w:t>lookbackWindow</w:t>
      </w:r>
      <w:proofErr w:type="spellEnd"/>
    </w:p>
    <w:p w14:paraId="5C6CC4D4" w14:textId="00FF30DC" w:rsidR="00967063" w:rsidRDefault="00CF6F9A" w:rsidP="00B03618">
      <w:pPr>
        <w:pStyle w:val="ListParagraph"/>
        <w:numPr>
          <w:ilvl w:val="2"/>
          <w:numId w:val="1"/>
        </w:numPr>
      </w:pPr>
      <w:proofErr w:type="spellStart"/>
      <w:r>
        <w:t>initialWeights</w:t>
      </w:r>
      <w:proofErr w:type="spellEnd"/>
    </w:p>
    <w:p w14:paraId="72BC7FF7" w14:textId="4892C3DD" w:rsidR="00642CC7" w:rsidRDefault="002C7549" w:rsidP="00B03618">
      <w:pPr>
        <w:pStyle w:val="ListParagraph"/>
        <w:numPr>
          <w:ilvl w:val="2"/>
          <w:numId w:val="1"/>
        </w:numPr>
      </w:pPr>
      <w:proofErr w:type="spellStart"/>
      <w:r>
        <w:t>annualR</w:t>
      </w:r>
      <w:r w:rsidR="00642CC7">
        <w:t>iskFreeRate</w:t>
      </w:r>
      <w:proofErr w:type="spellEnd"/>
    </w:p>
    <w:p w14:paraId="31B8ACF5" w14:textId="48D762BE" w:rsidR="00642CC7" w:rsidRDefault="001C1243" w:rsidP="00B03618">
      <w:pPr>
        <w:pStyle w:val="ListParagraph"/>
        <w:numPr>
          <w:ilvl w:val="2"/>
          <w:numId w:val="1"/>
        </w:numPr>
      </w:pPr>
      <w:proofErr w:type="spellStart"/>
      <w:r>
        <w:t>initialPortfolioValue</w:t>
      </w:r>
      <w:proofErr w:type="spellEnd"/>
    </w:p>
    <w:p w14:paraId="6C2EFED6" w14:textId="62748C12" w:rsidR="001C1243" w:rsidRDefault="0092516B" w:rsidP="00B03618">
      <w:pPr>
        <w:pStyle w:val="ListParagraph"/>
        <w:numPr>
          <w:ilvl w:val="2"/>
          <w:numId w:val="1"/>
        </w:numPr>
      </w:pPr>
      <w:proofErr w:type="spellStart"/>
      <w:r>
        <w:t>annualCashBorrowRate</w:t>
      </w:r>
      <w:proofErr w:type="spellEnd"/>
    </w:p>
    <w:p w14:paraId="0C9D94F2" w14:textId="77777777" w:rsidR="0092516B" w:rsidRDefault="0092516B" w:rsidP="00B03618">
      <w:pPr>
        <w:pStyle w:val="ListParagraph"/>
        <w:numPr>
          <w:ilvl w:val="2"/>
          <w:numId w:val="1"/>
        </w:numPr>
      </w:pPr>
    </w:p>
    <w:p w14:paraId="308B7567" w14:textId="0637A797" w:rsidR="003D1F6D" w:rsidRDefault="00BC1D9C" w:rsidP="009823FF">
      <w:pPr>
        <w:pStyle w:val="ListParagraph"/>
        <w:numPr>
          <w:ilvl w:val="0"/>
          <w:numId w:val="1"/>
        </w:numPr>
      </w:pPr>
      <w:r>
        <w:t>Analyse the results</w:t>
      </w:r>
    </w:p>
    <w:p w14:paraId="44CC03EA" w14:textId="29DE249D" w:rsidR="00BC1D9C" w:rsidRDefault="00BC1D9C" w:rsidP="009823FF">
      <w:pPr>
        <w:pStyle w:val="ListParagraph"/>
        <w:numPr>
          <w:ilvl w:val="0"/>
          <w:numId w:val="1"/>
        </w:numPr>
      </w:pPr>
      <w:r>
        <w:t>Visual the backtest result</w:t>
      </w:r>
      <w:r w:rsidR="000D4B79">
        <w:t>s</w:t>
      </w:r>
    </w:p>
    <w:p w14:paraId="574D29A0" w14:textId="77777777" w:rsidR="00FF4EAB" w:rsidRPr="00C14B75" w:rsidRDefault="00FF4EAB" w:rsidP="00C14B75"/>
    <w:p w14:paraId="1A5AB868" w14:textId="4EF3EB19" w:rsidR="00CA5796" w:rsidRDefault="00690F88" w:rsidP="00A63EFD">
      <w:pPr>
        <w:pStyle w:val="Heading2"/>
      </w:pPr>
      <w:r>
        <w:t>Optimize parameters</w:t>
      </w:r>
    </w:p>
    <w:p w14:paraId="749C7601" w14:textId="6F9AB714" w:rsidR="002627E5" w:rsidRDefault="00CA5796" w:rsidP="00A63EFD">
      <w:pPr>
        <w:pStyle w:val="Heading2"/>
      </w:pPr>
      <w:r>
        <w:t>Generate Stockpick and allocation</w:t>
      </w:r>
    </w:p>
    <w:p w14:paraId="0A07CEAE" w14:textId="6F5B45DE" w:rsidR="002627E5" w:rsidRDefault="002627E5" w:rsidP="002627E5"/>
    <w:p w14:paraId="6D84C335" w14:textId="77777777" w:rsidR="00F14524" w:rsidRDefault="00F14524" w:rsidP="002627E5"/>
    <w:p w14:paraId="0769A2C7" w14:textId="48FEDF6E" w:rsidR="00D36A00" w:rsidRDefault="0019741D" w:rsidP="00D36A00">
      <w:pPr>
        <w:pStyle w:val="Heading1"/>
      </w:pPr>
      <w:bookmarkStart w:id="0" w:name="_Hlk95567818"/>
      <w:r>
        <w:t xml:space="preserve">Identified </w:t>
      </w:r>
      <w:r w:rsidR="00D36A00">
        <w:t>Data</w:t>
      </w:r>
      <w:bookmarkEnd w:id="0"/>
    </w:p>
    <w:p w14:paraId="7A965B58" w14:textId="77777777" w:rsidR="00D36A00" w:rsidRDefault="00D36A00" w:rsidP="00A63EFD">
      <w:pPr>
        <w:pStyle w:val="Heading2"/>
      </w:pPr>
      <w:r>
        <w:t>Input</w:t>
      </w:r>
    </w:p>
    <w:p w14:paraId="753B41DE" w14:textId="77777777" w:rsidR="00D36A00" w:rsidRDefault="00D36A00" w:rsidP="00A63EFD">
      <w:pPr>
        <w:pStyle w:val="Heading2"/>
      </w:pPr>
      <w:r>
        <w:t>Output</w:t>
      </w:r>
    </w:p>
    <w:p w14:paraId="4382AE68" w14:textId="77777777" w:rsidR="00D36A00" w:rsidRDefault="00D36A00" w:rsidP="002627E5"/>
    <w:p w14:paraId="002153AB" w14:textId="46BF6808" w:rsidR="0019741D" w:rsidRDefault="000C78FD" w:rsidP="0019741D">
      <w:pPr>
        <w:pStyle w:val="Heading1"/>
      </w:pPr>
      <w:r>
        <w:t xml:space="preserve">Identified </w:t>
      </w:r>
      <w:r w:rsidR="0019741D">
        <w:t>Function</w:t>
      </w:r>
    </w:p>
    <w:p w14:paraId="296CF060" w14:textId="77777777" w:rsidR="00B00DA4" w:rsidRPr="00B00DA4" w:rsidRDefault="00B00DA4" w:rsidP="00B00DA4"/>
    <w:p w14:paraId="17F19068" w14:textId="77777777" w:rsidR="00121EA7" w:rsidRDefault="00121EA7" w:rsidP="000C78FD">
      <w:pPr>
        <w:pStyle w:val="Heading1"/>
      </w:pPr>
      <w:bookmarkStart w:id="1" w:name="_Object_Design"/>
      <w:bookmarkEnd w:id="1"/>
      <w:r>
        <w:t>Object Design</w:t>
      </w:r>
    </w:p>
    <w:p w14:paraId="0A74F089" w14:textId="296EBA65" w:rsidR="00F14524" w:rsidRDefault="00121EA7" w:rsidP="002627E5">
      <w:r>
        <w:t xml:space="preserve"> </w:t>
      </w:r>
    </w:p>
    <w:sectPr w:rsidR="00F145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34220"/>
    <w:multiLevelType w:val="hybridMultilevel"/>
    <w:tmpl w:val="2B0A90D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MjY2tjQ3M7U0MbVU0lEKTi0uzszPAykwrgUAtazF0CwAAAA="/>
  </w:docVars>
  <w:rsids>
    <w:rsidRoot w:val="00FE6918"/>
    <w:rsid w:val="00001432"/>
    <w:rsid w:val="00004642"/>
    <w:rsid w:val="00053897"/>
    <w:rsid w:val="000700DF"/>
    <w:rsid w:val="0008442C"/>
    <w:rsid w:val="00091383"/>
    <w:rsid w:val="00097F48"/>
    <w:rsid w:val="000A352E"/>
    <w:rsid w:val="000B7C02"/>
    <w:rsid w:val="000C0521"/>
    <w:rsid w:val="000C59A8"/>
    <w:rsid w:val="000C78FD"/>
    <w:rsid w:val="000D4015"/>
    <w:rsid w:val="000D4B79"/>
    <w:rsid w:val="000E1356"/>
    <w:rsid w:val="000E5D10"/>
    <w:rsid w:val="000F6A04"/>
    <w:rsid w:val="001018DB"/>
    <w:rsid w:val="0011197C"/>
    <w:rsid w:val="0011316E"/>
    <w:rsid w:val="00121EA7"/>
    <w:rsid w:val="001220A4"/>
    <w:rsid w:val="00122E3C"/>
    <w:rsid w:val="00130593"/>
    <w:rsid w:val="001376F4"/>
    <w:rsid w:val="00156BEB"/>
    <w:rsid w:val="00171BD4"/>
    <w:rsid w:val="00180A7F"/>
    <w:rsid w:val="0019741D"/>
    <w:rsid w:val="001C1243"/>
    <w:rsid w:val="001C4B72"/>
    <w:rsid w:val="001C69A5"/>
    <w:rsid w:val="001D1222"/>
    <w:rsid w:val="001E033D"/>
    <w:rsid w:val="001E5D6F"/>
    <w:rsid w:val="001F3926"/>
    <w:rsid w:val="001F6EA4"/>
    <w:rsid w:val="00200D7A"/>
    <w:rsid w:val="00201699"/>
    <w:rsid w:val="002061F7"/>
    <w:rsid w:val="002326D3"/>
    <w:rsid w:val="0024320E"/>
    <w:rsid w:val="00246152"/>
    <w:rsid w:val="002627E5"/>
    <w:rsid w:val="00275693"/>
    <w:rsid w:val="00286AC1"/>
    <w:rsid w:val="00294E50"/>
    <w:rsid w:val="002B6D1C"/>
    <w:rsid w:val="002C3CDD"/>
    <w:rsid w:val="002C7549"/>
    <w:rsid w:val="002D2BF4"/>
    <w:rsid w:val="002D5EEB"/>
    <w:rsid w:val="003008CC"/>
    <w:rsid w:val="003140A1"/>
    <w:rsid w:val="00326F5F"/>
    <w:rsid w:val="00327950"/>
    <w:rsid w:val="00341A12"/>
    <w:rsid w:val="00343DBB"/>
    <w:rsid w:val="003601C5"/>
    <w:rsid w:val="00361696"/>
    <w:rsid w:val="00365D7F"/>
    <w:rsid w:val="00375FD0"/>
    <w:rsid w:val="00381087"/>
    <w:rsid w:val="003823E9"/>
    <w:rsid w:val="003A6FC2"/>
    <w:rsid w:val="003C1BE8"/>
    <w:rsid w:val="003C5563"/>
    <w:rsid w:val="003C6BAF"/>
    <w:rsid w:val="003D03DE"/>
    <w:rsid w:val="003D1F6D"/>
    <w:rsid w:val="003D6064"/>
    <w:rsid w:val="003E7BC3"/>
    <w:rsid w:val="003F36E8"/>
    <w:rsid w:val="003F4FFE"/>
    <w:rsid w:val="003F5D64"/>
    <w:rsid w:val="004125BB"/>
    <w:rsid w:val="0041307F"/>
    <w:rsid w:val="00425515"/>
    <w:rsid w:val="00427265"/>
    <w:rsid w:val="00443842"/>
    <w:rsid w:val="00443CCD"/>
    <w:rsid w:val="00453CB2"/>
    <w:rsid w:val="00460554"/>
    <w:rsid w:val="004971E0"/>
    <w:rsid w:val="004B0923"/>
    <w:rsid w:val="004B6E84"/>
    <w:rsid w:val="004B701D"/>
    <w:rsid w:val="004D377E"/>
    <w:rsid w:val="004D46DF"/>
    <w:rsid w:val="004F2081"/>
    <w:rsid w:val="00502A35"/>
    <w:rsid w:val="005125B3"/>
    <w:rsid w:val="0052367C"/>
    <w:rsid w:val="005277C4"/>
    <w:rsid w:val="0053526A"/>
    <w:rsid w:val="0053729D"/>
    <w:rsid w:val="00547F0F"/>
    <w:rsid w:val="00553636"/>
    <w:rsid w:val="00556425"/>
    <w:rsid w:val="00564507"/>
    <w:rsid w:val="005772A5"/>
    <w:rsid w:val="00595459"/>
    <w:rsid w:val="005A5ECA"/>
    <w:rsid w:val="005D0ACB"/>
    <w:rsid w:val="005E587C"/>
    <w:rsid w:val="00611FB4"/>
    <w:rsid w:val="00640532"/>
    <w:rsid w:val="00642CC7"/>
    <w:rsid w:val="00644E4B"/>
    <w:rsid w:val="00652724"/>
    <w:rsid w:val="00653BEA"/>
    <w:rsid w:val="00673D6C"/>
    <w:rsid w:val="0068672D"/>
    <w:rsid w:val="00690F88"/>
    <w:rsid w:val="00695232"/>
    <w:rsid w:val="00696260"/>
    <w:rsid w:val="006A73DD"/>
    <w:rsid w:val="006B09C4"/>
    <w:rsid w:val="006B426D"/>
    <w:rsid w:val="006B6145"/>
    <w:rsid w:val="006C7590"/>
    <w:rsid w:val="006D7AF0"/>
    <w:rsid w:val="006E020A"/>
    <w:rsid w:val="006E621C"/>
    <w:rsid w:val="006F1A9E"/>
    <w:rsid w:val="006F565B"/>
    <w:rsid w:val="006F658A"/>
    <w:rsid w:val="00703E42"/>
    <w:rsid w:val="00730C44"/>
    <w:rsid w:val="00747AA5"/>
    <w:rsid w:val="00761CA4"/>
    <w:rsid w:val="00763650"/>
    <w:rsid w:val="00770001"/>
    <w:rsid w:val="007803C2"/>
    <w:rsid w:val="0078091F"/>
    <w:rsid w:val="00781057"/>
    <w:rsid w:val="007870FC"/>
    <w:rsid w:val="007912AC"/>
    <w:rsid w:val="0079390F"/>
    <w:rsid w:val="007C345B"/>
    <w:rsid w:val="007C6C69"/>
    <w:rsid w:val="007D0A41"/>
    <w:rsid w:val="007E5260"/>
    <w:rsid w:val="007F409C"/>
    <w:rsid w:val="00824265"/>
    <w:rsid w:val="00826449"/>
    <w:rsid w:val="00830F2B"/>
    <w:rsid w:val="00836E9A"/>
    <w:rsid w:val="00837B1D"/>
    <w:rsid w:val="00842BD6"/>
    <w:rsid w:val="00855944"/>
    <w:rsid w:val="00857A51"/>
    <w:rsid w:val="008747A8"/>
    <w:rsid w:val="00884739"/>
    <w:rsid w:val="00890772"/>
    <w:rsid w:val="00891B6E"/>
    <w:rsid w:val="008963FF"/>
    <w:rsid w:val="008A119A"/>
    <w:rsid w:val="008A3A9E"/>
    <w:rsid w:val="008B1F1E"/>
    <w:rsid w:val="008B6D81"/>
    <w:rsid w:val="008C5199"/>
    <w:rsid w:val="008E0E73"/>
    <w:rsid w:val="008F24CB"/>
    <w:rsid w:val="00916E25"/>
    <w:rsid w:val="0092121A"/>
    <w:rsid w:val="00921555"/>
    <w:rsid w:val="00924F71"/>
    <w:rsid w:val="0092516B"/>
    <w:rsid w:val="0094548F"/>
    <w:rsid w:val="00945A51"/>
    <w:rsid w:val="0096590C"/>
    <w:rsid w:val="00967063"/>
    <w:rsid w:val="00967FFB"/>
    <w:rsid w:val="00970F8C"/>
    <w:rsid w:val="00972594"/>
    <w:rsid w:val="009766BF"/>
    <w:rsid w:val="00976D1A"/>
    <w:rsid w:val="00981B7C"/>
    <w:rsid w:val="009823FF"/>
    <w:rsid w:val="00987201"/>
    <w:rsid w:val="00996FC1"/>
    <w:rsid w:val="0099793F"/>
    <w:rsid w:val="009B3921"/>
    <w:rsid w:val="009C2506"/>
    <w:rsid w:val="009D1E7C"/>
    <w:rsid w:val="009F2BEB"/>
    <w:rsid w:val="009F7FFB"/>
    <w:rsid w:val="00A105D6"/>
    <w:rsid w:val="00A47D11"/>
    <w:rsid w:val="00A577F3"/>
    <w:rsid w:val="00A57C89"/>
    <w:rsid w:val="00A63EFD"/>
    <w:rsid w:val="00A82505"/>
    <w:rsid w:val="00A94D9B"/>
    <w:rsid w:val="00AB141A"/>
    <w:rsid w:val="00AC20C1"/>
    <w:rsid w:val="00AC5310"/>
    <w:rsid w:val="00AE0891"/>
    <w:rsid w:val="00AE3A3F"/>
    <w:rsid w:val="00AE4850"/>
    <w:rsid w:val="00B00DA4"/>
    <w:rsid w:val="00B01AF4"/>
    <w:rsid w:val="00B03618"/>
    <w:rsid w:val="00B36D10"/>
    <w:rsid w:val="00B37A75"/>
    <w:rsid w:val="00B4108A"/>
    <w:rsid w:val="00B5088D"/>
    <w:rsid w:val="00B50A37"/>
    <w:rsid w:val="00B50CB2"/>
    <w:rsid w:val="00B576F8"/>
    <w:rsid w:val="00B7740F"/>
    <w:rsid w:val="00B809A8"/>
    <w:rsid w:val="00BA04EC"/>
    <w:rsid w:val="00BA5453"/>
    <w:rsid w:val="00BB1AC9"/>
    <w:rsid w:val="00BC1D9C"/>
    <w:rsid w:val="00BD5911"/>
    <w:rsid w:val="00BD6291"/>
    <w:rsid w:val="00BE0EF9"/>
    <w:rsid w:val="00BE7698"/>
    <w:rsid w:val="00BF75E3"/>
    <w:rsid w:val="00C10AB4"/>
    <w:rsid w:val="00C12D7A"/>
    <w:rsid w:val="00C14B75"/>
    <w:rsid w:val="00C30DB2"/>
    <w:rsid w:val="00C35EF7"/>
    <w:rsid w:val="00C617BA"/>
    <w:rsid w:val="00C67697"/>
    <w:rsid w:val="00C67E4D"/>
    <w:rsid w:val="00C71C98"/>
    <w:rsid w:val="00C75177"/>
    <w:rsid w:val="00C9022A"/>
    <w:rsid w:val="00C95461"/>
    <w:rsid w:val="00CA5796"/>
    <w:rsid w:val="00CC185E"/>
    <w:rsid w:val="00CF6F9A"/>
    <w:rsid w:val="00D0020A"/>
    <w:rsid w:val="00D05D0F"/>
    <w:rsid w:val="00D129B2"/>
    <w:rsid w:val="00D246DE"/>
    <w:rsid w:val="00D36A00"/>
    <w:rsid w:val="00D65841"/>
    <w:rsid w:val="00D756E2"/>
    <w:rsid w:val="00D97A74"/>
    <w:rsid w:val="00DA01A0"/>
    <w:rsid w:val="00DB34CE"/>
    <w:rsid w:val="00DC45EE"/>
    <w:rsid w:val="00DD2E5D"/>
    <w:rsid w:val="00DE328F"/>
    <w:rsid w:val="00DE665D"/>
    <w:rsid w:val="00DF6C6C"/>
    <w:rsid w:val="00E11E2F"/>
    <w:rsid w:val="00E13931"/>
    <w:rsid w:val="00E245C1"/>
    <w:rsid w:val="00E36496"/>
    <w:rsid w:val="00E36F8D"/>
    <w:rsid w:val="00E61802"/>
    <w:rsid w:val="00E6238B"/>
    <w:rsid w:val="00E829BA"/>
    <w:rsid w:val="00E8388D"/>
    <w:rsid w:val="00E919B0"/>
    <w:rsid w:val="00E962E4"/>
    <w:rsid w:val="00EA3A15"/>
    <w:rsid w:val="00ED36B3"/>
    <w:rsid w:val="00EF5761"/>
    <w:rsid w:val="00F01358"/>
    <w:rsid w:val="00F14524"/>
    <w:rsid w:val="00F67D27"/>
    <w:rsid w:val="00F71103"/>
    <w:rsid w:val="00F77359"/>
    <w:rsid w:val="00F96106"/>
    <w:rsid w:val="00FC43CF"/>
    <w:rsid w:val="00FE4727"/>
    <w:rsid w:val="00FE6918"/>
    <w:rsid w:val="00FF3860"/>
    <w:rsid w:val="00FF4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C2C00"/>
  <w15:chartTrackingRefBased/>
  <w15:docId w15:val="{E0CEDFB7-A216-4BCD-AE59-80ADE8444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5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3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5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C05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05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63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E13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1F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1F1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B1F1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78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9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7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0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21012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8786983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97973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75070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81020-44C3-4851-84F4-5328F3BB3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257</cp:revision>
  <dcterms:created xsi:type="dcterms:W3CDTF">2022-02-12T07:08:00Z</dcterms:created>
  <dcterms:modified xsi:type="dcterms:W3CDTF">2022-02-13T09:13:00Z</dcterms:modified>
</cp:coreProperties>
</file>